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BB3FD" w14:textId="4495DCAC" w:rsidR="00F628E1" w:rsidRDefault="00023E12" w:rsidP="00023E12">
      <w:r>
        <w:t>&lt;&lt;TASK&gt;&gt;</w:t>
      </w:r>
    </w:p>
    <w:p w14:paraId="57A4F322" w14:textId="77777777" w:rsidR="00F628E1" w:rsidRDefault="00F628E1" w:rsidP="00023E12"/>
    <w:p w14:paraId="2079C794" w14:textId="447FF6CA" w:rsidR="00023E12" w:rsidRDefault="00F628E1" w:rsidP="00023E12">
      <w:pPr>
        <w:pStyle w:val="Heading2"/>
      </w:pPr>
      <w:r w:rsidRPr="00914A85">
        <w:t>Topic</w:t>
      </w:r>
      <w:r w:rsidR="00023E12">
        <w:t>(</w:t>
      </w:r>
      <w:r w:rsidRPr="00914A85">
        <w:t>s</w:t>
      </w:r>
      <w:r w:rsidR="00023E12">
        <w:t>)</w:t>
      </w:r>
      <w:r w:rsidRPr="00914A85">
        <w:t xml:space="preserve"> </w:t>
      </w:r>
      <w:r w:rsidR="00023E12">
        <w:t>of</w:t>
      </w:r>
      <w:r w:rsidRPr="00914A85">
        <w:t xml:space="preserve"> learning</w:t>
      </w:r>
      <w:r w:rsidR="00023E12">
        <w:t>:</w:t>
      </w:r>
      <w:r>
        <w:t xml:space="preserve"> </w:t>
      </w:r>
    </w:p>
    <w:p w14:paraId="7C2B8982" w14:textId="19E96295" w:rsidR="00023E12" w:rsidRPr="00023E12" w:rsidRDefault="00023E12" w:rsidP="00023E12">
      <w:r w:rsidRPr="00023E12">
        <w:t xml:space="preserve">Topics of learning are </w:t>
      </w:r>
    </w:p>
    <w:p w14:paraId="09E2FC52" w14:textId="77777777" w:rsidR="00023E12" w:rsidRDefault="00023E12" w:rsidP="00023E12"/>
    <w:p w14:paraId="6E1053DD" w14:textId="7AEA4EEE" w:rsidR="00F628E1" w:rsidRDefault="00023E12" w:rsidP="00023E12">
      <w:r>
        <w:t>&lt;&lt;TOPIC OF LEARNING&gt;&gt;</w:t>
      </w:r>
      <w:r w:rsidR="00F628E1">
        <w:t xml:space="preserve">. </w:t>
      </w:r>
    </w:p>
    <w:p w14:paraId="036E3070" w14:textId="77777777" w:rsidR="00F628E1" w:rsidRDefault="00F628E1" w:rsidP="00023E12"/>
    <w:p w14:paraId="3349B673" w14:textId="77777777" w:rsidR="00F628E1" w:rsidRDefault="00F628E1" w:rsidP="00023E12"/>
    <w:p w14:paraId="2DE93232" w14:textId="7F218889" w:rsidR="00F628E1" w:rsidRPr="005D6F8A" w:rsidRDefault="00023E12" w:rsidP="00023E12">
      <w:pPr>
        <w:pStyle w:val="Heading2"/>
      </w:pPr>
      <w:r>
        <w:t>Submission Requirements</w:t>
      </w:r>
      <w:r w:rsidR="00F628E1" w:rsidRPr="005D6F8A">
        <w:t xml:space="preserve">: </w:t>
      </w:r>
    </w:p>
    <w:p w14:paraId="66376887" w14:textId="77777777" w:rsidR="00F628E1" w:rsidRDefault="00F628E1" w:rsidP="00023E12"/>
    <w:p w14:paraId="0BBA3B77" w14:textId="007F6AA9" w:rsidR="00C926C0" w:rsidRDefault="00F70107" w:rsidP="00F70107">
      <w:r>
        <w:t>&lt;&lt;Required submissions&gt;&gt;</w:t>
      </w:r>
    </w:p>
    <w:sectPr w:rsidR="00C926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3506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qgUA+vRLciwAAAA="/>
  </w:docVars>
  <w:rsids>
    <w:rsidRoot w:val="00F628E1"/>
    <w:rsid w:val="00023E12"/>
    <w:rsid w:val="00865C87"/>
    <w:rsid w:val="00C926C0"/>
    <w:rsid w:val="00F628E1"/>
    <w:rsid w:val="00F70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12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3E1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23E12"/>
    <w:rPr>
      <w:rFonts w:asciiTheme="majorHAnsi" w:eastAsiaTheme="majorEastAsia" w:hAnsiTheme="majorHAnsi" w:cstheme="majorBidi"/>
      <w:color w:val="2F5496" w:themeColor="accent1" w:themeShade="BF"/>
      <w:kern w:val="1"/>
      <w:sz w:val="26"/>
      <w:szCs w:val="26"/>
      <w:lang w:eastAsia="ar-SA"/>
    </w:rPr>
  </w:style>
  <w:style w:type="paragraph" w:styleId="ListParagraph">
    <w:name w:val="List Paragraph"/>
    <w:basedOn w:val="Normal"/>
    <w:uiPriority w:val="34"/>
    <w:qFormat/>
    <w:rsid w:val="00023E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3</cp:revision>
  <dcterms:created xsi:type="dcterms:W3CDTF">2022-05-06T00:53:00Z</dcterms:created>
  <dcterms:modified xsi:type="dcterms:W3CDTF">2022-06-14T09:38:00Z</dcterms:modified>
</cp:coreProperties>
</file>